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C444B5" w14:textId="15BE67D3" w:rsidR="0065775A" w:rsidRDefault="0065775A" w:rsidP="0065775A">
      <w:r w:rsidRPr="002B3E95">
        <w:rPr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58EB67" wp14:editId="5DD214F0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809875" cy="18288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9875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A86786" w14:textId="217CAC60" w:rsidR="008C6312" w:rsidRDefault="008C6312" w:rsidP="0086733F">
                            <w:pPr>
                              <w:jc w:val="center"/>
                              <w:rPr>
                                <w:rFonts w:ascii="Axiforma" w:hAnsi="Axiforma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Axiforma" w:hAnsi="Axiforma"/>
                                <w:b/>
                                <w:sz w:val="56"/>
                              </w:rPr>
                              <w:t>Drawing</w:t>
                            </w:r>
                          </w:p>
                          <w:p w14:paraId="0FD66623" w14:textId="46ED94F9" w:rsidR="00067E25" w:rsidRPr="00FA6F82" w:rsidRDefault="0086733F" w:rsidP="0086733F">
                            <w:pPr>
                              <w:jc w:val="center"/>
                              <w:rPr>
                                <w:rFonts w:ascii="Axiforma" w:hAnsi="Axiforma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Axiforma" w:hAnsi="Axiforma"/>
                                <w:b/>
                                <w:sz w:val="56"/>
                              </w:rPr>
                              <w:t>Texas Bluebonnet</w:t>
                            </w:r>
                            <w:r w:rsidR="008C6312">
                              <w:rPr>
                                <w:rFonts w:ascii="Axiforma" w:hAnsi="Axiforma"/>
                                <w:b/>
                                <w:sz w:val="56"/>
                              </w:rPr>
                              <w:t>s</w:t>
                            </w:r>
                            <w:r>
                              <w:rPr>
                                <w:rFonts w:ascii="Axiforma" w:hAnsi="Axiforma"/>
                                <w:b/>
                                <w:sz w:val="56"/>
                              </w:rPr>
                              <w:t xml:space="preserve"> </w:t>
                            </w:r>
                          </w:p>
                          <w:p w14:paraId="35C4966B" w14:textId="056A352E" w:rsidR="0065775A" w:rsidRPr="0065775A" w:rsidRDefault="0065775A">
                            <w:pPr>
                              <w:rPr>
                                <w:rFonts w:ascii="Axiforma" w:hAnsi="Axiforma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  <w:p w14:paraId="0828A2FC" w14:textId="77777777" w:rsidR="0065775A" w:rsidRDefault="006577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8EB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0.05pt;margin-top:.45pt;width:221.25pt;height:2in;z-index:25165926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" fillcolor="white [3201]" stroked="f" strokeweight=".5pt">
                <v:textbox>
                  <w:txbxContent>
                    <w:p w14:paraId="0BA86786" w14:textId="217CAC60" w:rsidR="008C6312" w:rsidRDefault="008C6312" w:rsidP="0086733F">
                      <w:pPr>
                        <w:jc w:val="center"/>
                        <w:rPr>
                          <w:rFonts w:ascii="Axiforma" w:hAnsi="Axiforma"/>
                          <w:b/>
                          <w:sz w:val="56"/>
                        </w:rPr>
                      </w:pPr>
                      <w:r>
                        <w:rPr>
                          <w:rFonts w:ascii="Axiforma" w:hAnsi="Axiforma"/>
                          <w:b/>
                          <w:sz w:val="56"/>
                        </w:rPr>
                        <w:t>Drawing</w:t>
                      </w:r>
                    </w:p>
                    <w:p w14:paraId="0FD66623" w14:textId="46ED94F9" w:rsidR="00067E25" w:rsidRPr="00FA6F82" w:rsidRDefault="0086733F" w:rsidP="0086733F">
                      <w:pPr>
                        <w:jc w:val="center"/>
                        <w:rPr>
                          <w:rFonts w:ascii="Axiforma" w:hAnsi="Axiforma"/>
                          <w:b/>
                          <w:sz w:val="56"/>
                        </w:rPr>
                      </w:pPr>
                      <w:r>
                        <w:rPr>
                          <w:rFonts w:ascii="Axiforma" w:hAnsi="Axiforma"/>
                          <w:b/>
                          <w:sz w:val="56"/>
                        </w:rPr>
                        <w:t>Texas Bluebonnet</w:t>
                      </w:r>
                      <w:r w:rsidR="008C6312">
                        <w:rPr>
                          <w:rFonts w:ascii="Axiforma" w:hAnsi="Axiforma"/>
                          <w:b/>
                          <w:sz w:val="56"/>
                        </w:rPr>
                        <w:t>s</w:t>
                      </w:r>
                      <w:r>
                        <w:rPr>
                          <w:rFonts w:ascii="Axiforma" w:hAnsi="Axiforma"/>
                          <w:b/>
                          <w:sz w:val="56"/>
                        </w:rPr>
                        <w:t xml:space="preserve"> </w:t>
                      </w:r>
                    </w:p>
                    <w:p w14:paraId="35C4966B" w14:textId="056A352E" w:rsidR="0065775A" w:rsidRPr="0065775A" w:rsidRDefault="0065775A">
                      <w:pPr>
                        <w:rPr>
                          <w:rFonts w:ascii="Axiforma" w:hAnsi="Axiforma"/>
                          <w:b/>
                          <w:bCs/>
                          <w:sz w:val="48"/>
                          <w:szCs w:val="48"/>
                        </w:rPr>
                      </w:pPr>
                    </w:p>
                    <w:p w14:paraId="0828A2FC" w14:textId="77777777" w:rsidR="0065775A" w:rsidRDefault="0065775A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A0039F8" wp14:editId="3A0C2E19">
            <wp:extent cx="2390775" cy="1863276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OA2020_Cavin Cliff_Hillside Blues_Oil_22x28_$410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353" cy="186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258AB" w14:textId="0CC8E620" w:rsidR="0065775A" w:rsidRDefault="0065775A" w:rsidP="0065775A">
      <w:pPr>
        <w:rPr>
          <w:sz w:val="18"/>
          <w:szCs w:val="18"/>
        </w:rPr>
      </w:pPr>
      <w:r w:rsidRPr="00211C8E">
        <w:rPr>
          <w:i/>
          <w:sz w:val="18"/>
          <w:szCs w:val="18"/>
        </w:rPr>
        <w:t>Hillside Blues</w:t>
      </w:r>
      <w:r>
        <w:rPr>
          <w:sz w:val="18"/>
          <w:szCs w:val="18"/>
        </w:rPr>
        <w:t xml:space="preserve"> by Cliff </w:t>
      </w:r>
      <w:proofErr w:type="spellStart"/>
      <w:r>
        <w:rPr>
          <w:sz w:val="18"/>
          <w:szCs w:val="18"/>
        </w:rPr>
        <w:t>Cavin</w:t>
      </w:r>
      <w:proofErr w:type="spellEnd"/>
    </w:p>
    <w:p w14:paraId="173FAC4A" w14:textId="622182EB" w:rsidR="00DF6814" w:rsidRPr="0065775A" w:rsidRDefault="00DF6814" w:rsidP="0065775A">
      <w:pPr>
        <w:rPr>
          <w:sz w:val="18"/>
          <w:szCs w:val="18"/>
        </w:rPr>
      </w:pPr>
    </w:p>
    <w:p w14:paraId="4B498271" w14:textId="11F54E1C" w:rsidR="00C77F3A" w:rsidRPr="007B5EA1" w:rsidRDefault="00AC5709" w:rsidP="00517986">
      <w:pPr>
        <w:rPr>
          <w:rFonts w:ascii="Axiforma" w:hAnsi="Axiforma"/>
          <w:sz w:val="22"/>
          <w:szCs w:val="22"/>
          <w:bdr w:val="none" w:sz="0" w:space="0" w:color="auto" w:frame="1"/>
        </w:rPr>
      </w:pPr>
      <w:r w:rsidRPr="007B5EA1">
        <w:rPr>
          <w:rFonts w:ascii="Axiforma" w:hAnsi="Axiforma"/>
          <w:sz w:val="22"/>
          <w:szCs w:val="22"/>
        </w:rPr>
        <w:t>When you close your eyes and think of Texas, what</w:t>
      </w:r>
      <w:r w:rsidR="002536BA" w:rsidRPr="007B5EA1">
        <w:rPr>
          <w:rFonts w:ascii="Axiforma" w:hAnsi="Axiforma"/>
          <w:sz w:val="22"/>
          <w:szCs w:val="22"/>
        </w:rPr>
        <w:t>'</w:t>
      </w:r>
      <w:r w:rsidRPr="007B5EA1">
        <w:rPr>
          <w:rFonts w:ascii="Axiforma" w:hAnsi="Axiforma"/>
          <w:sz w:val="22"/>
          <w:szCs w:val="22"/>
        </w:rPr>
        <w:t xml:space="preserve">s the first thing that comes to mind? Is it the image of the rugged cowboy riding his horse out on the open range? Maybe you see a tumbleweed rolling </w:t>
      </w:r>
      <w:r w:rsidR="00D51803" w:rsidRPr="007B5EA1">
        <w:rPr>
          <w:rFonts w:ascii="Axiforma" w:hAnsi="Axiforma"/>
          <w:sz w:val="22"/>
          <w:szCs w:val="22"/>
        </w:rPr>
        <w:t>in</w:t>
      </w:r>
      <w:r w:rsidRPr="007B5EA1">
        <w:rPr>
          <w:rFonts w:ascii="Axiforma" w:hAnsi="Axiforma"/>
          <w:sz w:val="22"/>
          <w:szCs w:val="22"/>
        </w:rPr>
        <w:t xml:space="preserve"> the wind or a field of bluebonnets. Texas is a pretty spec</w:t>
      </w:r>
      <w:r w:rsidR="00C77F3A" w:rsidRPr="007B5EA1">
        <w:rPr>
          <w:rFonts w:ascii="Axiforma" w:hAnsi="Axiforma"/>
          <w:sz w:val="22"/>
          <w:szCs w:val="22"/>
        </w:rPr>
        <w:t xml:space="preserve">ial place, not to mention it can be </w:t>
      </w:r>
      <w:r w:rsidRPr="007B5EA1">
        <w:rPr>
          <w:rFonts w:ascii="Axiforma" w:hAnsi="Axiforma"/>
          <w:sz w:val="22"/>
          <w:szCs w:val="22"/>
        </w:rPr>
        <w:t>picture-perfect</w:t>
      </w:r>
      <w:r w:rsidR="00C77F3A" w:rsidRPr="007B5EA1">
        <w:rPr>
          <w:rFonts w:ascii="Axiforma" w:hAnsi="Axiforma"/>
          <w:sz w:val="22"/>
          <w:szCs w:val="22"/>
        </w:rPr>
        <w:t xml:space="preserve"> in the spring</w:t>
      </w:r>
      <w:r w:rsidRPr="007B5EA1">
        <w:rPr>
          <w:rFonts w:ascii="Axiforma" w:hAnsi="Axiforma"/>
          <w:sz w:val="22"/>
          <w:szCs w:val="22"/>
        </w:rPr>
        <w:t>. Many Texas artists, such as those featured in the Janey Briscoe Marmion C</w:t>
      </w:r>
      <w:r w:rsidRPr="007B5EA1">
        <w:rPr>
          <w:rFonts w:ascii="Axiforma" w:hAnsi="Axiforma"/>
          <w:sz w:val="22"/>
          <w:szCs w:val="22"/>
          <w:bdr w:val="none" w:sz="0" w:space="0" w:color="auto" w:frame="1"/>
        </w:rPr>
        <w:t>ollection</w:t>
      </w:r>
      <w:r w:rsidR="00C77F3A" w:rsidRPr="007B5EA1">
        <w:rPr>
          <w:rFonts w:ascii="Axiforma" w:hAnsi="Axiforma"/>
          <w:sz w:val="22"/>
          <w:szCs w:val="22"/>
          <w:bdr w:val="none" w:sz="0" w:space="0" w:color="auto" w:frame="1"/>
        </w:rPr>
        <w:t xml:space="preserve"> at the Briscoe</w:t>
      </w:r>
      <w:r w:rsidRPr="007B5EA1">
        <w:rPr>
          <w:rFonts w:ascii="Axiforma" w:hAnsi="Axiforma"/>
          <w:sz w:val="22"/>
          <w:szCs w:val="22"/>
          <w:bdr w:val="none" w:sz="0" w:space="0" w:color="auto" w:frame="1"/>
        </w:rPr>
        <w:t xml:space="preserve">, draw inspiration from </w:t>
      </w:r>
      <w:r w:rsidR="005458CD">
        <w:rPr>
          <w:rFonts w:ascii="Axiforma" w:hAnsi="Axiforma"/>
          <w:sz w:val="22"/>
          <w:szCs w:val="22"/>
          <w:bdr w:val="none" w:sz="0" w:space="0" w:color="auto" w:frame="1"/>
        </w:rPr>
        <w:t>the bluebonnet for that</w:t>
      </w:r>
      <w:r w:rsidRPr="007B5EA1">
        <w:rPr>
          <w:rFonts w:ascii="Axiforma" w:hAnsi="Axiforma"/>
          <w:sz w:val="22"/>
          <w:szCs w:val="22"/>
          <w:bdr w:val="none" w:sz="0" w:space="0" w:color="auto" w:frame="1"/>
        </w:rPr>
        <w:t xml:space="preserve"> very reason. </w:t>
      </w:r>
    </w:p>
    <w:p w14:paraId="2B796EC0" w14:textId="0365501D" w:rsidR="00AC5709" w:rsidRPr="007B5EA1" w:rsidRDefault="005458CD" w:rsidP="00517986">
      <w:pPr>
        <w:rPr>
          <w:rFonts w:ascii="Axiforma" w:hAnsi="Axiforma"/>
          <w:sz w:val="22"/>
          <w:szCs w:val="22"/>
          <w:bdr w:val="none" w:sz="0" w:space="0" w:color="auto" w:frame="1"/>
        </w:rPr>
      </w:pPr>
      <w:r>
        <w:rPr>
          <w:rFonts w:ascii="Axiforma" w:hAnsi="Axiforma"/>
          <w:sz w:val="22"/>
          <w:szCs w:val="22"/>
          <w:bdr w:val="none" w:sz="0" w:space="0" w:color="auto" w:frame="1"/>
        </w:rPr>
        <w:t>Have you</w:t>
      </w:r>
      <w:r w:rsidR="003F3F27">
        <w:rPr>
          <w:rFonts w:ascii="Axiforma" w:hAnsi="Axiforma"/>
          <w:sz w:val="22"/>
          <w:szCs w:val="22"/>
          <w:bdr w:val="none" w:sz="0" w:space="0" w:color="auto" w:frame="1"/>
        </w:rPr>
        <w:t xml:space="preserve"> seen a bluebonnet? Maybe at a park or along the side of the road</w:t>
      </w:r>
      <w:r>
        <w:rPr>
          <w:rFonts w:ascii="Axiforma" w:hAnsi="Axiforma"/>
          <w:sz w:val="22"/>
          <w:szCs w:val="22"/>
          <w:bdr w:val="none" w:sz="0" w:space="0" w:color="auto" w:frame="1"/>
        </w:rPr>
        <w:t>? Think about the beautiful state flower and u</w:t>
      </w:r>
      <w:r w:rsidR="00AC5709" w:rsidRPr="007B5EA1">
        <w:rPr>
          <w:rFonts w:ascii="Axiforma" w:hAnsi="Axiforma"/>
          <w:sz w:val="22"/>
          <w:szCs w:val="22"/>
          <w:bdr w:val="none" w:sz="0" w:space="0" w:color="auto" w:frame="1"/>
        </w:rPr>
        <w:t xml:space="preserve">se these steps to create a Texas </w:t>
      </w:r>
      <w:r w:rsidR="002536BA" w:rsidRPr="007B5EA1">
        <w:rPr>
          <w:rFonts w:ascii="Axiforma" w:hAnsi="Axiforma"/>
          <w:sz w:val="22"/>
          <w:szCs w:val="22"/>
          <w:bdr w:val="none" w:sz="0" w:space="0" w:color="auto" w:frame="1"/>
        </w:rPr>
        <w:t xml:space="preserve">bluebonnet </w:t>
      </w:r>
      <w:r w:rsidR="00AC5709" w:rsidRPr="007B5EA1">
        <w:rPr>
          <w:rFonts w:ascii="Axiforma" w:hAnsi="Axiforma"/>
          <w:sz w:val="22"/>
          <w:szCs w:val="22"/>
          <w:bdr w:val="none" w:sz="0" w:space="0" w:color="auto" w:frame="1"/>
        </w:rPr>
        <w:t>painting</w:t>
      </w:r>
      <w:r w:rsidR="00D51803" w:rsidRPr="007B5EA1">
        <w:rPr>
          <w:rFonts w:ascii="Axiforma" w:hAnsi="Axiforma"/>
          <w:sz w:val="22"/>
          <w:szCs w:val="22"/>
          <w:bdr w:val="none" w:sz="0" w:space="0" w:color="auto" w:frame="1"/>
        </w:rPr>
        <w:t>.</w:t>
      </w:r>
    </w:p>
    <w:p w14:paraId="538D62E1" w14:textId="5067140B" w:rsidR="00D26D93" w:rsidRPr="007B5EA1" w:rsidRDefault="00D26D93" w:rsidP="00517986">
      <w:pPr>
        <w:rPr>
          <w:rFonts w:ascii="Axiforma" w:hAnsi="Axiforma"/>
          <w:sz w:val="22"/>
          <w:szCs w:val="22"/>
          <w:bdr w:val="none" w:sz="0" w:space="0" w:color="auto" w:frame="1"/>
        </w:rPr>
      </w:pPr>
    </w:p>
    <w:p w14:paraId="3E6BA5A4" w14:textId="716EA900" w:rsidR="009D4974" w:rsidRPr="007B5EA1" w:rsidRDefault="009D4974" w:rsidP="009D4974">
      <w:pPr>
        <w:spacing w:line="0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  <w:r w:rsidRPr="007B5EA1"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  <w:t>Step 1: Gather your materials</w:t>
      </w:r>
    </w:p>
    <w:p w14:paraId="32964195" w14:textId="77777777" w:rsidR="00C74D9A" w:rsidRDefault="00C74D9A" w:rsidP="009D4974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hAnsi="Axiforma" w:cs="Arial"/>
          <w:spacing w:val="8"/>
        </w:rPr>
        <w:sectPr w:rsidR="00C74D9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9B12408" w14:textId="73CE11E9" w:rsidR="009B03B9" w:rsidRPr="007B5EA1" w:rsidRDefault="00AB2B19" w:rsidP="009B03B9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eastAsia="Times New Roman" w:hAnsi="Axiforma" w:cs="Times New Roman"/>
          <w:caps/>
          <w:spacing w:val="8"/>
        </w:rPr>
      </w:pPr>
      <w:r w:rsidRPr="007B5EA1">
        <w:rPr>
          <w:rFonts w:ascii="Axiforma" w:hAnsi="Axiforma" w:cs="Arial"/>
          <w:spacing w:val="8"/>
        </w:rPr>
        <w:t xml:space="preserve">Blue </w:t>
      </w:r>
      <w:r w:rsidR="008C6312">
        <w:rPr>
          <w:rFonts w:ascii="Axiforma" w:hAnsi="Axiforma" w:cs="Arial"/>
          <w:spacing w:val="8"/>
        </w:rPr>
        <w:t>colored pencil</w:t>
      </w:r>
      <w:r w:rsidRPr="007B5EA1">
        <w:rPr>
          <w:rFonts w:ascii="Axiforma" w:hAnsi="Axiforma" w:cs="Arial"/>
          <w:spacing w:val="8"/>
        </w:rPr>
        <w:t xml:space="preserve"> </w:t>
      </w:r>
    </w:p>
    <w:p w14:paraId="40C123AC" w14:textId="1F81C90D" w:rsidR="009B03B9" w:rsidRPr="008C6312" w:rsidRDefault="009B03B9" w:rsidP="009B03B9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eastAsia="Times New Roman" w:hAnsi="Axiforma" w:cs="Times New Roman"/>
          <w:caps/>
          <w:spacing w:val="8"/>
        </w:rPr>
      </w:pPr>
      <w:r w:rsidRPr="007B5EA1">
        <w:rPr>
          <w:rFonts w:ascii="Axiforma" w:hAnsi="Axiforma" w:cs="Arial"/>
          <w:spacing w:val="8"/>
        </w:rPr>
        <w:t>G</w:t>
      </w:r>
      <w:r w:rsidR="00AB2B19" w:rsidRPr="007B5EA1">
        <w:rPr>
          <w:rFonts w:ascii="Axiforma" w:hAnsi="Axiforma" w:cs="Arial"/>
          <w:spacing w:val="8"/>
        </w:rPr>
        <w:t xml:space="preserve">reen </w:t>
      </w:r>
      <w:r w:rsidR="008C6312">
        <w:rPr>
          <w:rFonts w:ascii="Axiforma" w:hAnsi="Axiforma" w:cs="Arial"/>
          <w:spacing w:val="8"/>
        </w:rPr>
        <w:t>colored pencil</w:t>
      </w:r>
    </w:p>
    <w:p w14:paraId="510ABC82" w14:textId="15319687" w:rsidR="008C6312" w:rsidRPr="00C74D9A" w:rsidRDefault="008C6312" w:rsidP="009B03B9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eastAsia="Times New Roman" w:hAnsi="Axiforma" w:cs="Times New Roman"/>
          <w:caps/>
          <w:spacing w:val="8"/>
        </w:rPr>
      </w:pPr>
      <w:r>
        <w:rPr>
          <w:rFonts w:ascii="Axiforma" w:hAnsi="Axiforma" w:cs="Arial"/>
          <w:spacing w:val="8"/>
        </w:rPr>
        <w:t>White colored pencil</w:t>
      </w:r>
    </w:p>
    <w:p w14:paraId="1FCBD0B8" w14:textId="057FEE1A" w:rsidR="00AF59B0" w:rsidRPr="00AF59B0" w:rsidRDefault="00F37FB6" w:rsidP="009B03B9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eastAsia="Times New Roman" w:hAnsi="Axiforma" w:cs="Times New Roman"/>
          <w:caps/>
          <w:spacing w:val="8"/>
        </w:rPr>
      </w:pPr>
      <w:r>
        <w:rPr>
          <w:rFonts w:ascii="Axiforma" w:hAnsi="Axiforma" w:cs="Arial"/>
          <w:spacing w:val="8"/>
        </w:rPr>
        <w:t>Paper to draw on</w:t>
      </w:r>
    </w:p>
    <w:p w14:paraId="6528B8F4" w14:textId="5DF6483A" w:rsidR="00AF59B0" w:rsidRPr="00A648EC" w:rsidRDefault="008C6312" w:rsidP="009B03B9">
      <w:pPr>
        <w:pStyle w:val="ListParagraph"/>
        <w:numPr>
          <w:ilvl w:val="0"/>
          <w:numId w:val="1"/>
        </w:numPr>
        <w:spacing w:after="0" w:line="0" w:lineRule="atLeast"/>
        <w:outlineLvl w:val="1"/>
        <w:rPr>
          <w:rFonts w:ascii="Axiforma" w:eastAsia="Times New Roman" w:hAnsi="Axiforma" w:cs="Times New Roman"/>
          <w:caps/>
          <w:spacing w:val="8"/>
        </w:rPr>
      </w:pPr>
      <w:r>
        <w:rPr>
          <w:rFonts w:ascii="Axiforma" w:hAnsi="Axiforma" w:cs="Arial"/>
          <w:spacing w:val="8"/>
        </w:rPr>
        <w:t>Pencil sharpener</w:t>
      </w:r>
    </w:p>
    <w:p w14:paraId="50AF4B07" w14:textId="77777777" w:rsidR="00C74D9A" w:rsidRDefault="00C74D9A" w:rsidP="002B3E95">
      <w:pPr>
        <w:spacing w:line="0" w:lineRule="atLeast"/>
        <w:outlineLvl w:val="1"/>
        <w:rPr>
          <w:rFonts w:ascii="Axiforma" w:eastAsia="Times New Roman" w:hAnsi="Axiforma" w:cs="Times New Roman"/>
          <w:caps/>
          <w:spacing w:val="8"/>
          <w:sz w:val="22"/>
          <w:szCs w:val="22"/>
        </w:rPr>
        <w:sectPr w:rsidR="00C74D9A" w:rsidSect="00C74D9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FAC0C03" w14:textId="1AFE9B6E" w:rsidR="002B3E95" w:rsidRPr="007B5EA1" w:rsidRDefault="002B3E95" w:rsidP="002B3E95">
      <w:pPr>
        <w:spacing w:line="0" w:lineRule="atLeast"/>
        <w:outlineLvl w:val="1"/>
        <w:rPr>
          <w:rFonts w:ascii="Axiforma" w:eastAsia="Times New Roman" w:hAnsi="Axiforma" w:cs="Times New Roman"/>
          <w:caps/>
          <w:spacing w:val="8"/>
          <w:sz w:val="22"/>
          <w:szCs w:val="22"/>
        </w:rPr>
      </w:pPr>
    </w:p>
    <w:p w14:paraId="6AC2BC8D" w14:textId="035763BD" w:rsidR="00BA1D57" w:rsidRDefault="00D34DAF" w:rsidP="00546A76">
      <w:pPr>
        <w:spacing w:line="20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  <w:r>
        <w:rPr>
          <w:rFonts w:ascii="Axiforma" w:eastAsia="Times New Roman" w:hAnsi="Axiforma" w:cs="Times New Roman"/>
          <w:caps/>
          <w:noProof/>
          <w:spacing w:val="8"/>
          <w:sz w:val="22"/>
          <w:szCs w:val="22"/>
        </w:rPr>
        <w:drawing>
          <wp:anchor distT="0" distB="0" distL="114300" distR="114300" simplePos="0" relativeHeight="251663360" behindDoc="1" locked="0" layoutInCell="1" allowOverlap="1" wp14:anchorId="2B60B016" wp14:editId="11FF4B1B">
            <wp:simplePos x="0" y="0"/>
            <wp:positionH relativeFrom="margin">
              <wp:posOffset>4720590</wp:posOffset>
            </wp:positionH>
            <wp:positionV relativeFrom="paragraph">
              <wp:posOffset>90170</wp:posOffset>
            </wp:positionV>
            <wp:extent cx="1224280" cy="1630680"/>
            <wp:effectExtent l="0" t="0" r="0" b="7620"/>
            <wp:wrapTight wrapText="bothSides">
              <wp:wrapPolygon edited="0">
                <wp:start x="0" y="0"/>
                <wp:lineTo x="0" y="21449"/>
                <wp:lineTo x="21174" y="21449"/>
                <wp:lineTo x="21174" y="0"/>
                <wp:lineTo x="0" y="0"/>
              </wp:wrapPolygon>
            </wp:wrapTight>
            <wp:docPr id="2" name="Picture 2" descr="C:\Users\mschwebke\Downloads\20220308_1428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chwebke\Downloads\20220308_142855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17ECC" w14:textId="74DA581C" w:rsidR="00546A76" w:rsidRPr="007B5EA1" w:rsidRDefault="009D4974" w:rsidP="00546A76">
      <w:pPr>
        <w:spacing w:line="20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  <w:r w:rsidRPr="007B5EA1"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  <w:t>Step 2: Stems and Leaves</w:t>
      </w:r>
    </w:p>
    <w:p w14:paraId="0840536F" w14:textId="3C460F3D" w:rsidR="009D4974" w:rsidRPr="00AF59B0" w:rsidRDefault="00D51803" w:rsidP="00AF59B0">
      <w:pPr>
        <w:pStyle w:val="ListParagraph"/>
        <w:numPr>
          <w:ilvl w:val="0"/>
          <w:numId w:val="2"/>
        </w:numPr>
        <w:spacing w:after="0" w:line="20" w:lineRule="atLeast"/>
        <w:outlineLvl w:val="1"/>
        <w:rPr>
          <w:rFonts w:ascii="Axiforma" w:eastAsia="Times New Roman" w:hAnsi="Axiforma" w:cs="Times New Roman"/>
          <w:spacing w:val="8"/>
        </w:rPr>
      </w:pPr>
      <w:r w:rsidRPr="00AF59B0">
        <w:rPr>
          <w:rFonts w:ascii="Axiforma" w:hAnsi="Axiforma"/>
          <w:spacing w:val="8"/>
        </w:rPr>
        <w:t>With</w:t>
      </w:r>
      <w:r w:rsidR="009D4974" w:rsidRPr="00AF59B0">
        <w:rPr>
          <w:rFonts w:ascii="Axiforma" w:hAnsi="Axiforma"/>
          <w:spacing w:val="8"/>
        </w:rPr>
        <w:t xml:space="preserve"> </w:t>
      </w:r>
      <w:r w:rsidR="00AF59B0">
        <w:rPr>
          <w:rFonts w:ascii="Axiforma" w:hAnsi="Axiforma"/>
          <w:spacing w:val="8"/>
        </w:rPr>
        <w:t>a light hand</w:t>
      </w:r>
      <w:r w:rsidRPr="00AF59B0">
        <w:rPr>
          <w:rFonts w:ascii="Axiforma" w:hAnsi="Axiforma"/>
          <w:spacing w:val="8"/>
        </w:rPr>
        <w:t>,</w:t>
      </w:r>
      <w:r w:rsidR="009D4974" w:rsidRPr="00AF59B0">
        <w:rPr>
          <w:rFonts w:ascii="Axiforma" w:hAnsi="Axiforma"/>
          <w:spacing w:val="8"/>
        </w:rPr>
        <w:t xml:space="preserve"> pull up a line</w:t>
      </w:r>
      <w:r w:rsidR="00AF59B0">
        <w:rPr>
          <w:rFonts w:ascii="Axiforma" w:hAnsi="Axiforma"/>
          <w:spacing w:val="8"/>
        </w:rPr>
        <w:t xml:space="preserve"> from the bottom of the page</w:t>
      </w:r>
      <w:r w:rsidR="009D4974" w:rsidRPr="00AF59B0">
        <w:rPr>
          <w:rFonts w:ascii="Axiforma" w:hAnsi="Axiforma"/>
          <w:spacing w:val="8"/>
        </w:rPr>
        <w:t xml:space="preserve"> to create the main stem. </w:t>
      </w:r>
    </w:p>
    <w:p w14:paraId="648D740E" w14:textId="5880E4D4" w:rsidR="009B03B9" w:rsidRPr="00D34DAF" w:rsidRDefault="009D4974" w:rsidP="009B03B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xiforma" w:hAnsi="Axiforma"/>
          <w:spacing w:val="8"/>
          <w:sz w:val="22"/>
          <w:szCs w:val="22"/>
        </w:rPr>
      </w:pPr>
      <w:r w:rsidRPr="007B5EA1">
        <w:rPr>
          <w:rFonts w:ascii="Axiforma" w:hAnsi="Axiforma"/>
          <w:spacing w:val="8"/>
          <w:sz w:val="22"/>
          <w:szCs w:val="22"/>
        </w:rPr>
        <w:t xml:space="preserve">Make </w:t>
      </w:r>
      <w:r w:rsidR="00AF59B0">
        <w:rPr>
          <w:rFonts w:ascii="Axiforma" w:hAnsi="Axiforma"/>
          <w:spacing w:val="8"/>
          <w:sz w:val="22"/>
          <w:szCs w:val="22"/>
        </w:rPr>
        <w:t xml:space="preserve">smaller </w:t>
      </w:r>
      <w:r w:rsidR="008C6312">
        <w:rPr>
          <w:rFonts w:ascii="Axiforma" w:hAnsi="Axiforma"/>
          <w:spacing w:val="8"/>
          <w:sz w:val="22"/>
          <w:szCs w:val="22"/>
        </w:rPr>
        <w:t>pencil</w:t>
      </w:r>
      <w:r w:rsidRPr="007B5EA1">
        <w:rPr>
          <w:rFonts w:ascii="Axiforma" w:hAnsi="Axiforma"/>
          <w:spacing w:val="8"/>
          <w:sz w:val="22"/>
          <w:szCs w:val="22"/>
        </w:rPr>
        <w:t xml:space="preserve"> strokes for the side</w:t>
      </w:r>
      <w:r w:rsidR="002536BA" w:rsidRPr="007B5EA1">
        <w:rPr>
          <w:rFonts w:ascii="Axiforma" w:hAnsi="Axiforma"/>
          <w:spacing w:val="8"/>
          <w:sz w:val="22"/>
          <w:szCs w:val="22"/>
        </w:rPr>
        <w:t xml:space="preserve"> </w:t>
      </w:r>
      <w:r w:rsidRPr="007B5EA1">
        <w:rPr>
          <w:rFonts w:ascii="Axiforma" w:hAnsi="Axiforma"/>
          <w:spacing w:val="8"/>
          <w:sz w:val="22"/>
          <w:szCs w:val="22"/>
        </w:rPr>
        <w:t>shoots.</w:t>
      </w:r>
      <w:r w:rsidRPr="007B5EA1">
        <w:rPr>
          <w:rFonts w:ascii="Calibri" w:hAnsi="Calibri" w:cs="Calibri"/>
          <w:spacing w:val="8"/>
          <w:sz w:val="22"/>
          <w:szCs w:val="22"/>
        </w:rPr>
        <w:t> </w:t>
      </w:r>
      <w:proofErr w:type="gramStart"/>
      <w:r w:rsidR="00D51803" w:rsidRPr="007B5EA1">
        <w:rPr>
          <w:rFonts w:ascii="Axiforma" w:hAnsi="Axiforma" w:cs="Calibri"/>
          <w:spacing w:val="8"/>
          <w:sz w:val="22"/>
          <w:szCs w:val="22"/>
        </w:rPr>
        <w:t>There's</w:t>
      </w:r>
      <w:proofErr w:type="gramEnd"/>
      <w:r w:rsidR="00D51803" w:rsidRPr="007B5EA1">
        <w:rPr>
          <w:rFonts w:ascii="Axiforma" w:hAnsi="Axiforma" w:cs="Calibri"/>
          <w:spacing w:val="8"/>
          <w:sz w:val="22"/>
          <w:szCs w:val="22"/>
        </w:rPr>
        <w:t xml:space="preserve"> no</w:t>
      </w:r>
      <w:r w:rsidRPr="007B5EA1">
        <w:rPr>
          <w:rFonts w:ascii="Axiforma" w:hAnsi="Axiforma"/>
          <w:spacing w:val="8"/>
          <w:sz w:val="22"/>
          <w:szCs w:val="22"/>
        </w:rPr>
        <w:t xml:space="preserve"> need to be perfect</w:t>
      </w:r>
      <w:r w:rsidR="002536BA" w:rsidRPr="007B5EA1">
        <w:rPr>
          <w:rFonts w:ascii="Axiforma" w:hAnsi="Axiforma"/>
          <w:spacing w:val="8"/>
          <w:sz w:val="22"/>
          <w:szCs w:val="22"/>
        </w:rPr>
        <w:t>—</w:t>
      </w:r>
      <w:r w:rsidRPr="007B5EA1">
        <w:rPr>
          <w:rFonts w:ascii="Axiforma" w:hAnsi="Axiforma"/>
          <w:spacing w:val="8"/>
          <w:sz w:val="22"/>
          <w:szCs w:val="22"/>
        </w:rPr>
        <w:t>you will cover much of these with the bluebonnets</w:t>
      </w:r>
      <w:r w:rsidR="00D51803" w:rsidRPr="007B5EA1">
        <w:rPr>
          <w:rFonts w:ascii="Axiforma" w:hAnsi="Axiforma"/>
          <w:spacing w:val="8"/>
          <w:sz w:val="22"/>
          <w:szCs w:val="22"/>
          <w:vertAlign w:val="subscript"/>
        </w:rPr>
        <w:t>.</w:t>
      </w:r>
    </w:p>
    <w:p w14:paraId="72255565" w14:textId="574B6B12" w:rsidR="00D34DAF" w:rsidRDefault="00D34DAF" w:rsidP="00D34DAF">
      <w:pPr>
        <w:pStyle w:val="NormalWeb"/>
        <w:spacing w:before="0" w:beforeAutospacing="0" w:after="0" w:afterAutospacing="0"/>
        <w:rPr>
          <w:rFonts w:ascii="Axiforma" w:hAnsi="Axiforma"/>
          <w:spacing w:val="8"/>
          <w:sz w:val="22"/>
          <w:szCs w:val="22"/>
          <w:vertAlign w:val="subscript"/>
        </w:rPr>
      </w:pPr>
    </w:p>
    <w:p w14:paraId="37488AC5" w14:textId="75007BA2" w:rsidR="00D34DAF" w:rsidRDefault="00D34DAF" w:rsidP="00D34DAF">
      <w:pPr>
        <w:pStyle w:val="NormalWeb"/>
        <w:spacing w:before="0" w:beforeAutospacing="0" w:after="0" w:afterAutospacing="0"/>
        <w:rPr>
          <w:rFonts w:ascii="Axiforma" w:hAnsi="Axiforma"/>
          <w:spacing w:val="8"/>
          <w:sz w:val="22"/>
          <w:szCs w:val="22"/>
          <w:vertAlign w:val="subscript"/>
        </w:rPr>
      </w:pPr>
    </w:p>
    <w:p w14:paraId="2E93EE6A" w14:textId="12C0F250" w:rsidR="00D34DAF" w:rsidRDefault="00D34DAF" w:rsidP="00D34DAF">
      <w:pPr>
        <w:pStyle w:val="NormalWeb"/>
        <w:spacing w:before="0" w:beforeAutospacing="0" w:after="0" w:afterAutospacing="0"/>
        <w:rPr>
          <w:rFonts w:ascii="Axiforma" w:hAnsi="Axiforma"/>
          <w:spacing w:val="8"/>
          <w:sz w:val="22"/>
          <w:szCs w:val="22"/>
          <w:vertAlign w:val="subscript"/>
        </w:rPr>
      </w:pPr>
    </w:p>
    <w:p w14:paraId="2EC1F427" w14:textId="120F4831" w:rsidR="009D4974" w:rsidRPr="007B5EA1" w:rsidRDefault="009D4974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  <w:bookmarkStart w:id="0" w:name="_GoBack"/>
      <w:bookmarkEnd w:id="0"/>
      <w:r w:rsidRPr="007B5EA1"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  <w:t>Step 3: Bluebonnet Blossoms</w:t>
      </w:r>
    </w:p>
    <w:p w14:paraId="61C05867" w14:textId="3790BF8A" w:rsidR="009D4974" w:rsidRPr="007B5EA1" w:rsidRDefault="008C6312" w:rsidP="009B03B9">
      <w:pPr>
        <w:pStyle w:val="ListParagraph"/>
        <w:numPr>
          <w:ilvl w:val="0"/>
          <w:numId w:val="3"/>
        </w:numPr>
        <w:spacing w:after="0" w:line="240" w:lineRule="auto"/>
        <w:rPr>
          <w:rFonts w:ascii="Axiforma" w:eastAsia="Times New Roman" w:hAnsi="Axiforma" w:cs="Times New Roman"/>
          <w:spacing w:val="8"/>
        </w:rPr>
      </w:pPr>
      <w:r>
        <w:rPr>
          <w:rFonts w:ascii="Axiforma" w:eastAsia="Times New Roman" w:hAnsi="Axiforma" w:cs="Times New Roman"/>
          <w:spacing w:val="8"/>
        </w:rPr>
        <w:t>Switch to the blue colored pencil.</w:t>
      </w:r>
      <w:r w:rsidR="009D4974" w:rsidRPr="007B5EA1">
        <w:rPr>
          <w:rFonts w:ascii="Calibri" w:eastAsia="Times New Roman" w:hAnsi="Calibri" w:cs="Calibri"/>
          <w:spacing w:val="8"/>
        </w:rPr>
        <w:t> </w:t>
      </w:r>
      <w:r w:rsidR="00AF59B0">
        <w:rPr>
          <w:rFonts w:ascii="Axiforma" w:eastAsia="Times New Roman" w:hAnsi="Axiforma" w:cs="Times New Roman"/>
          <w:spacing w:val="8"/>
        </w:rPr>
        <w:t>Begin</w:t>
      </w:r>
      <w:r w:rsidR="009D4974" w:rsidRPr="007B5EA1">
        <w:rPr>
          <w:rFonts w:ascii="Axiforma" w:eastAsia="Times New Roman" w:hAnsi="Axiforma" w:cs="Times New Roman"/>
          <w:spacing w:val="8"/>
        </w:rPr>
        <w:t xml:space="preserve"> adding your buds to the stems.</w:t>
      </w:r>
      <w:r w:rsidR="00D51803" w:rsidRPr="007B5EA1">
        <w:rPr>
          <w:rFonts w:ascii="Axiforma" w:eastAsia="Times New Roman" w:hAnsi="Axiforma" w:cs="Calibri"/>
          <w:spacing w:val="8"/>
        </w:rPr>
        <w:t xml:space="preserve"> </w:t>
      </w:r>
      <w:r w:rsidR="009D4974" w:rsidRPr="007B5EA1">
        <w:rPr>
          <w:rFonts w:ascii="Axiforma" w:eastAsia="Times New Roman" w:hAnsi="Axiforma" w:cs="Times New Roman"/>
          <w:spacing w:val="8"/>
        </w:rPr>
        <w:t>To create the bud shape</w:t>
      </w:r>
      <w:r>
        <w:rPr>
          <w:rFonts w:ascii="Axiforma" w:eastAsia="Times New Roman" w:hAnsi="Axiforma" w:cs="Times New Roman"/>
          <w:spacing w:val="8"/>
        </w:rPr>
        <w:t>.</w:t>
      </w:r>
      <w:r w:rsidR="00D51803" w:rsidRPr="007B5EA1">
        <w:rPr>
          <w:rFonts w:ascii="Axiforma" w:eastAsia="Times New Roman" w:hAnsi="Axiforma" w:cs="Calibri"/>
          <w:spacing w:val="8"/>
        </w:rPr>
        <w:t xml:space="preserve"> </w:t>
      </w:r>
    </w:p>
    <w:p w14:paraId="65C6D72A" w14:textId="09F97C18" w:rsidR="00546A76" w:rsidRPr="00AF59B0" w:rsidRDefault="009D4974" w:rsidP="00546A76">
      <w:pPr>
        <w:pStyle w:val="ListParagraph"/>
        <w:numPr>
          <w:ilvl w:val="0"/>
          <w:numId w:val="3"/>
        </w:numPr>
        <w:spacing w:after="0" w:line="240" w:lineRule="auto"/>
        <w:rPr>
          <w:rFonts w:ascii="Axiforma" w:eastAsia="Times New Roman" w:hAnsi="Axiforma" w:cs="Times New Roman"/>
          <w:spacing w:val="8"/>
        </w:rPr>
      </w:pPr>
      <w:r w:rsidRPr="007B5EA1">
        <w:rPr>
          <w:rFonts w:ascii="Axiforma" w:eastAsia="Times New Roman" w:hAnsi="Axiforma" w:cs="Times New Roman"/>
          <w:spacing w:val="8"/>
        </w:rPr>
        <w:lastRenderedPageBreak/>
        <w:t>Fill in more buds as needed.</w:t>
      </w:r>
      <w:r w:rsidR="00D51803" w:rsidRPr="007B5EA1">
        <w:rPr>
          <w:rFonts w:ascii="Axiforma" w:eastAsia="Times New Roman" w:hAnsi="Axiforma" w:cs="Calibri"/>
          <w:spacing w:val="8"/>
        </w:rPr>
        <w:t xml:space="preserve"> </w:t>
      </w:r>
      <w:r w:rsidRPr="007B5EA1">
        <w:rPr>
          <w:rFonts w:ascii="Axiforma" w:eastAsia="Times New Roman" w:hAnsi="Axiforma" w:cs="Times New Roman"/>
          <w:spacing w:val="8"/>
        </w:rPr>
        <w:t xml:space="preserve">Remember, less is more, so start with a few, step back </w:t>
      </w:r>
      <w:r w:rsidR="002536BA" w:rsidRPr="007B5EA1">
        <w:rPr>
          <w:rFonts w:ascii="Axiforma" w:eastAsia="Times New Roman" w:hAnsi="Axiforma" w:cs="Times New Roman"/>
          <w:spacing w:val="8"/>
        </w:rPr>
        <w:t xml:space="preserve">and </w:t>
      </w:r>
      <w:r w:rsidRPr="007B5EA1">
        <w:rPr>
          <w:rFonts w:ascii="Axiforma" w:eastAsia="Times New Roman" w:hAnsi="Axiforma" w:cs="Times New Roman"/>
          <w:spacing w:val="8"/>
        </w:rPr>
        <w:t>look at your flower</w:t>
      </w:r>
      <w:r w:rsidR="00D51803" w:rsidRPr="007B5EA1">
        <w:rPr>
          <w:rFonts w:ascii="Axiforma" w:eastAsia="Times New Roman" w:hAnsi="Axiforma" w:cs="Times New Roman"/>
          <w:spacing w:val="8"/>
        </w:rPr>
        <w:t>,</w:t>
      </w:r>
      <w:r w:rsidRPr="007B5EA1">
        <w:rPr>
          <w:rFonts w:ascii="Axiforma" w:eastAsia="Times New Roman" w:hAnsi="Axiforma" w:cs="Times New Roman"/>
          <w:spacing w:val="8"/>
        </w:rPr>
        <w:t xml:space="preserve"> and add </w:t>
      </w:r>
      <w:r w:rsidR="00D51803" w:rsidRPr="007B5EA1">
        <w:rPr>
          <w:rFonts w:ascii="Axiforma" w:eastAsia="Times New Roman" w:hAnsi="Axiforma" w:cs="Times New Roman"/>
          <w:spacing w:val="8"/>
        </w:rPr>
        <w:t xml:space="preserve">buds </w:t>
      </w:r>
      <w:r w:rsidRPr="007B5EA1">
        <w:rPr>
          <w:rFonts w:ascii="Axiforma" w:eastAsia="Times New Roman" w:hAnsi="Axiforma" w:cs="Times New Roman"/>
          <w:spacing w:val="8"/>
        </w:rPr>
        <w:t xml:space="preserve">where </w:t>
      </w:r>
      <w:r w:rsidR="00D51803" w:rsidRPr="007B5EA1">
        <w:rPr>
          <w:rFonts w:ascii="Axiforma" w:eastAsia="Times New Roman" w:hAnsi="Axiforma" w:cs="Times New Roman"/>
          <w:spacing w:val="8"/>
        </w:rPr>
        <w:t>the</w:t>
      </w:r>
      <w:r w:rsidR="002536BA" w:rsidRPr="007B5EA1">
        <w:rPr>
          <w:rFonts w:ascii="Axiforma" w:eastAsia="Times New Roman" w:hAnsi="Axiforma" w:cs="Times New Roman"/>
          <w:spacing w:val="8"/>
        </w:rPr>
        <w:t>y</w:t>
      </w:r>
      <w:r w:rsidR="00D51803" w:rsidRPr="007B5EA1">
        <w:rPr>
          <w:rFonts w:ascii="Axiforma" w:eastAsia="Times New Roman" w:hAnsi="Axiforma" w:cs="Times New Roman"/>
          <w:spacing w:val="8"/>
        </w:rPr>
        <w:t xml:space="preserve"> </w:t>
      </w:r>
      <w:proofErr w:type="gramStart"/>
      <w:r w:rsidR="00D51803" w:rsidRPr="007B5EA1">
        <w:rPr>
          <w:rFonts w:ascii="Axiforma" w:eastAsia="Times New Roman" w:hAnsi="Axiforma" w:cs="Times New Roman"/>
          <w:spacing w:val="8"/>
        </w:rPr>
        <w:t xml:space="preserve">are </w:t>
      </w:r>
      <w:r w:rsidRPr="007B5EA1">
        <w:rPr>
          <w:rFonts w:ascii="Axiforma" w:eastAsia="Times New Roman" w:hAnsi="Axiforma" w:cs="Times New Roman"/>
          <w:spacing w:val="8"/>
        </w:rPr>
        <w:t>needed</w:t>
      </w:r>
      <w:proofErr w:type="gramEnd"/>
      <w:r w:rsidRPr="007B5EA1">
        <w:rPr>
          <w:rFonts w:ascii="Axiforma" w:eastAsia="Times New Roman" w:hAnsi="Axiforma" w:cs="Times New Roman"/>
          <w:spacing w:val="8"/>
        </w:rPr>
        <w:t>.</w:t>
      </w:r>
      <w:r w:rsidR="00D51803" w:rsidRPr="007B5EA1">
        <w:rPr>
          <w:rFonts w:ascii="Axiforma" w:eastAsia="Times New Roman" w:hAnsi="Axiforma" w:cs="Calibri"/>
          <w:spacing w:val="8"/>
        </w:rPr>
        <w:t xml:space="preserve"> </w:t>
      </w:r>
      <w:r w:rsidRPr="00AF59B0">
        <w:rPr>
          <w:rFonts w:ascii="Axiforma" w:eastAsia="Times New Roman" w:hAnsi="Axiforma" w:cs="Times New Roman"/>
          <w:spacing w:val="8"/>
        </w:rPr>
        <w:t>Adding is easy,</w:t>
      </w:r>
      <w:r w:rsidR="00D51803" w:rsidRPr="00AF59B0">
        <w:rPr>
          <w:rFonts w:ascii="Axiforma" w:eastAsia="Times New Roman" w:hAnsi="Axiforma" w:cs="Times New Roman"/>
          <w:spacing w:val="8"/>
        </w:rPr>
        <w:t xml:space="preserve"> but</w:t>
      </w:r>
      <w:r w:rsidRPr="00AF59B0">
        <w:rPr>
          <w:rFonts w:ascii="Axiforma" w:eastAsia="Times New Roman" w:hAnsi="Axiforma" w:cs="Times New Roman"/>
          <w:spacing w:val="8"/>
        </w:rPr>
        <w:t xml:space="preserve"> subtracting is more difficult</w:t>
      </w:r>
      <w:r w:rsidRPr="007B5EA1">
        <w:rPr>
          <w:rFonts w:ascii="Axiforma" w:eastAsia="Times New Roman" w:hAnsi="Axiforma" w:cs="Times New Roman"/>
          <w:spacing w:val="8"/>
        </w:rPr>
        <w:t xml:space="preserve">. </w:t>
      </w:r>
    </w:p>
    <w:p w14:paraId="42BDC7DB" w14:textId="28C3A50A" w:rsidR="009D4974" w:rsidRPr="00AF59B0" w:rsidRDefault="009D4974" w:rsidP="009D4974">
      <w:pPr>
        <w:pStyle w:val="ListParagraph"/>
        <w:numPr>
          <w:ilvl w:val="0"/>
          <w:numId w:val="4"/>
        </w:numPr>
        <w:rPr>
          <w:rFonts w:ascii="Axiforma" w:hAnsi="Axiforma" w:cs="Arial"/>
          <w:spacing w:val="8"/>
        </w:rPr>
      </w:pPr>
      <w:r w:rsidRPr="007B5EA1">
        <w:rPr>
          <w:rFonts w:ascii="Axiforma" w:hAnsi="Axiforma" w:cs="Arial"/>
          <w:spacing w:val="8"/>
        </w:rPr>
        <w:t>Remember, no two flowers look the same</w:t>
      </w:r>
      <w:r w:rsidR="00D51803" w:rsidRPr="007B5EA1">
        <w:rPr>
          <w:rFonts w:ascii="Axiforma" w:hAnsi="Axiforma" w:cs="Arial"/>
          <w:spacing w:val="8"/>
        </w:rPr>
        <w:t>,</w:t>
      </w:r>
      <w:r w:rsidRPr="007B5EA1">
        <w:rPr>
          <w:rFonts w:ascii="Axiforma" w:hAnsi="Axiforma" w:cs="Arial"/>
          <w:spacing w:val="8"/>
        </w:rPr>
        <w:t xml:space="preserve"> so embrace </w:t>
      </w:r>
      <w:r w:rsidR="00AF59B0">
        <w:rPr>
          <w:rFonts w:ascii="Axiforma" w:hAnsi="Axiforma" w:cs="Arial"/>
          <w:spacing w:val="8"/>
        </w:rPr>
        <w:t>this</w:t>
      </w:r>
      <w:r w:rsidRPr="007B5EA1">
        <w:rPr>
          <w:rFonts w:ascii="Axiforma" w:hAnsi="Axiforma" w:cs="Arial"/>
          <w:spacing w:val="8"/>
        </w:rPr>
        <w:t xml:space="preserve"> in your flower </w:t>
      </w:r>
      <w:r w:rsidR="008C6312">
        <w:rPr>
          <w:rFonts w:ascii="Axiforma" w:hAnsi="Axiforma" w:cs="Arial"/>
          <w:spacing w:val="8"/>
        </w:rPr>
        <w:t>drawing</w:t>
      </w:r>
      <w:r w:rsidRPr="007B5EA1">
        <w:rPr>
          <w:rFonts w:ascii="Axiforma" w:hAnsi="Axiforma" w:cs="Arial"/>
          <w:spacing w:val="8"/>
        </w:rPr>
        <w:t>.</w:t>
      </w:r>
    </w:p>
    <w:p w14:paraId="024ECB35" w14:textId="7C7E62FC" w:rsidR="002B3E95" w:rsidRDefault="009D4974" w:rsidP="00546A76">
      <w:pPr>
        <w:pStyle w:val="ListParagraph"/>
        <w:numPr>
          <w:ilvl w:val="0"/>
          <w:numId w:val="4"/>
        </w:numPr>
        <w:spacing w:after="120" w:line="240" w:lineRule="auto"/>
        <w:rPr>
          <w:rFonts w:ascii="Axiforma" w:eastAsia="Times New Roman" w:hAnsi="Axiforma" w:cs="Times New Roman"/>
          <w:spacing w:val="8"/>
        </w:rPr>
      </w:pPr>
      <w:r w:rsidRPr="007B5EA1">
        <w:rPr>
          <w:rFonts w:ascii="Axiforma" w:eastAsia="Times New Roman" w:hAnsi="Axiforma" w:cs="Times New Roman"/>
          <w:spacing w:val="8"/>
        </w:rPr>
        <w:t xml:space="preserve">Keeping adding petals until you like it, but </w:t>
      </w:r>
      <w:proofErr w:type="gramStart"/>
      <w:r w:rsidRPr="007B5EA1">
        <w:rPr>
          <w:rFonts w:ascii="Axiforma" w:eastAsia="Times New Roman" w:hAnsi="Axiforma" w:cs="Times New Roman"/>
          <w:spacing w:val="8"/>
        </w:rPr>
        <w:t>don’t</w:t>
      </w:r>
      <w:proofErr w:type="gramEnd"/>
      <w:r w:rsidRPr="007B5EA1">
        <w:rPr>
          <w:rFonts w:ascii="Axiforma" w:eastAsia="Times New Roman" w:hAnsi="Axiforma" w:cs="Times New Roman"/>
          <w:spacing w:val="8"/>
        </w:rPr>
        <w:t xml:space="preserve"> </w:t>
      </w:r>
      <w:r w:rsidR="002536BA" w:rsidRPr="007B5EA1">
        <w:rPr>
          <w:rFonts w:ascii="Axiforma" w:eastAsia="Times New Roman" w:hAnsi="Axiforma" w:cs="Times New Roman"/>
          <w:spacing w:val="8"/>
        </w:rPr>
        <w:t xml:space="preserve">add </w:t>
      </w:r>
      <w:r w:rsidRPr="007B5EA1">
        <w:rPr>
          <w:rFonts w:ascii="Axiforma" w:eastAsia="Times New Roman" w:hAnsi="Axiforma" w:cs="Times New Roman"/>
          <w:spacing w:val="8"/>
        </w:rPr>
        <w:t>too many</w:t>
      </w:r>
      <w:r w:rsidR="00D51803" w:rsidRPr="007B5EA1">
        <w:rPr>
          <w:rFonts w:ascii="Axiforma" w:eastAsia="Times New Roman" w:hAnsi="Axiforma" w:cs="Times New Roman"/>
          <w:spacing w:val="8"/>
        </w:rPr>
        <w:t>.</w:t>
      </w:r>
    </w:p>
    <w:p w14:paraId="629CEF40" w14:textId="749F3F28" w:rsidR="00F37FB6" w:rsidRPr="00F37FB6" w:rsidRDefault="00AF6C19" w:rsidP="00F37FB6">
      <w:pPr>
        <w:spacing w:after="120"/>
        <w:rPr>
          <w:rFonts w:ascii="Axiforma" w:eastAsia="Times New Roman" w:hAnsi="Axiforma" w:cs="Times New Roman"/>
          <w:spacing w:val="8"/>
        </w:rPr>
      </w:pPr>
      <w:r>
        <w:rPr>
          <w:rFonts w:ascii="Axiforma" w:hAnsi="Axiforma"/>
          <w:noProof/>
          <w:sz w:val="22"/>
          <w:szCs w:val="22"/>
        </w:rPr>
        <w:drawing>
          <wp:anchor distT="0" distB="0" distL="114300" distR="114300" simplePos="0" relativeHeight="251666432" behindDoc="1" locked="0" layoutInCell="1" allowOverlap="1" wp14:anchorId="5F17A276" wp14:editId="22F2F855">
            <wp:simplePos x="0" y="0"/>
            <wp:positionH relativeFrom="column">
              <wp:posOffset>3286125</wp:posOffset>
            </wp:positionH>
            <wp:positionV relativeFrom="paragraph">
              <wp:posOffset>6985</wp:posOffset>
            </wp:positionV>
            <wp:extent cx="1353820" cy="1917700"/>
            <wp:effectExtent l="0" t="0" r="0" b="6350"/>
            <wp:wrapTight wrapText="bothSides">
              <wp:wrapPolygon edited="0">
                <wp:start x="0" y="0"/>
                <wp:lineTo x="0" y="21457"/>
                <wp:lineTo x="21276" y="21457"/>
                <wp:lineTo x="21276" y="0"/>
                <wp:lineTo x="0" y="0"/>
              </wp:wrapPolygon>
            </wp:wrapTight>
            <wp:docPr id="9" name="Picture 9" descr="C:\Users\mschwebke\Downloads\20220308_1446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schwebke\Downloads\20220308_14461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82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A1D57">
        <w:rPr>
          <w:rFonts w:ascii="Axiforma" w:eastAsia="Times New Roman" w:hAnsi="Axiforma" w:cs="Times New Roman"/>
          <w:noProof/>
          <w:spacing w:val="8"/>
        </w:rPr>
        <w:drawing>
          <wp:anchor distT="0" distB="0" distL="114300" distR="114300" simplePos="0" relativeHeight="251665408" behindDoc="1" locked="0" layoutInCell="1" allowOverlap="1" wp14:anchorId="1CA1BD0E" wp14:editId="7C715A1F">
            <wp:simplePos x="0" y="0"/>
            <wp:positionH relativeFrom="margin">
              <wp:posOffset>409575</wp:posOffset>
            </wp:positionH>
            <wp:positionV relativeFrom="paragraph">
              <wp:posOffset>104140</wp:posOffset>
            </wp:positionV>
            <wp:extent cx="1821815" cy="1554480"/>
            <wp:effectExtent l="0" t="0" r="6985" b="7620"/>
            <wp:wrapTight wrapText="bothSides">
              <wp:wrapPolygon edited="0">
                <wp:start x="0" y="0"/>
                <wp:lineTo x="0" y="21441"/>
                <wp:lineTo x="21457" y="21441"/>
                <wp:lineTo x="21457" y="0"/>
                <wp:lineTo x="0" y="0"/>
              </wp:wrapPolygon>
            </wp:wrapTight>
            <wp:docPr id="8" name="Picture 8" descr="C:\Users\mschwebke\Downloads\20220308_1427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schwebke\Downloads\20220308_142756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815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05011" w14:textId="42C448E1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2FF2BF4C" w14:textId="77777777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68927916" w14:textId="77777777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5EA40399" w14:textId="77777777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02CB00A8" w14:textId="77777777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24E22B4B" w14:textId="77777777" w:rsidR="00F37FB6" w:rsidRDefault="00F37FB6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</w:p>
    <w:p w14:paraId="3CD0C670" w14:textId="40E4CEE6" w:rsidR="009D4974" w:rsidRPr="007B5EA1" w:rsidRDefault="009D4974" w:rsidP="009D4974">
      <w:pPr>
        <w:spacing w:line="396" w:lineRule="atLeast"/>
        <w:outlineLvl w:val="1"/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</w:pPr>
      <w:r w:rsidRPr="007B5EA1">
        <w:rPr>
          <w:rFonts w:ascii="Axiforma" w:eastAsia="Times New Roman" w:hAnsi="Axiforma" w:cs="Times New Roman"/>
          <w:b/>
          <w:bCs/>
          <w:caps/>
          <w:spacing w:val="8"/>
          <w:sz w:val="22"/>
          <w:szCs w:val="22"/>
        </w:rPr>
        <w:t>Step 4: Adding more detail</w:t>
      </w:r>
    </w:p>
    <w:p w14:paraId="3059788D" w14:textId="18CFD681" w:rsidR="009D4974" w:rsidRPr="007B5EA1" w:rsidRDefault="008C6312" w:rsidP="00947060">
      <w:pPr>
        <w:pStyle w:val="ListParagraph"/>
        <w:numPr>
          <w:ilvl w:val="0"/>
          <w:numId w:val="4"/>
        </w:numPr>
        <w:spacing w:after="0" w:line="240" w:lineRule="auto"/>
        <w:rPr>
          <w:rFonts w:ascii="Axiforma" w:eastAsia="Times New Roman" w:hAnsi="Axiforma" w:cs="Times New Roman"/>
          <w:spacing w:val="8"/>
        </w:rPr>
      </w:pPr>
      <w:r>
        <w:rPr>
          <w:rFonts w:ascii="Axiforma" w:eastAsia="Times New Roman" w:hAnsi="Axiforma" w:cs="Times New Roman"/>
          <w:spacing w:val="8"/>
        </w:rPr>
        <w:t>Switch to the white color pencil.</w:t>
      </w:r>
    </w:p>
    <w:p w14:paraId="7F192E99" w14:textId="7D97DEDF" w:rsidR="00546A76" w:rsidRPr="000C627A" w:rsidRDefault="008C6312" w:rsidP="00840753">
      <w:pPr>
        <w:pStyle w:val="ListParagraph"/>
        <w:numPr>
          <w:ilvl w:val="0"/>
          <w:numId w:val="4"/>
        </w:numPr>
        <w:spacing w:after="0" w:line="240" w:lineRule="auto"/>
        <w:rPr>
          <w:rFonts w:ascii="Axiforma" w:eastAsia="Times New Roman" w:hAnsi="Axiforma" w:cs="Times New Roman"/>
          <w:spacing w:val="8"/>
        </w:rPr>
      </w:pPr>
      <w:r>
        <w:rPr>
          <w:rFonts w:ascii="Axiforma" w:eastAsia="Times New Roman" w:hAnsi="Axiforma" w:cs="Times New Roman"/>
          <w:spacing w:val="8"/>
        </w:rPr>
        <w:t>A</w:t>
      </w:r>
      <w:r w:rsidR="009D4974" w:rsidRPr="000C627A">
        <w:rPr>
          <w:rFonts w:ascii="Axiforma" w:eastAsia="Times New Roman" w:hAnsi="Axiforma" w:cs="Times New Roman"/>
          <w:spacing w:val="8"/>
        </w:rPr>
        <w:t xml:space="preserve">dd white </w:t>
      </w:r>
      <w:r>
        <w:rPr>
          <w:rFonts w:ascii="Axiforma" w:eastAsia="Times New Roman" w:hAnsi="Axiforma" w:cs="Times New Roman"/>
          <w:spacing w:val="8"/>
        </w:rPr>
        <w:t>colored pencil</w:t>
      </w:r>
      <w:r w:rsidR="009D4974" w:rsidRPr="000C627A">
        <w:rPr>
          <w:rFonts w:ascii="Axiforma" w:eastAsia="Times New Roman" w:hAnsi="Axiforma" w:cs="Times New Roman"/>
          <w:spacing w:val="8"/>
        </w:rPr>
        <w:t xml:space="preserve"> to your blue buds and at the top.</w:t>
      </w:r>
      <w:r w:rsidR="00D51803" w:rsidRPr="000C627A">
        <w:rPr>
          <w:rFonts w:ascii="Axiforma" w:eastAsia="Times New Roman" w:hAnsi="Axiforma" w:cs="Calibri"/>
          <w:spacing w:val="8"/>
        </w:rPr>
        <w:t xml:space="preserve"> </w:t>
      </w:r>
      <w:r w:rsidR="002536BA" w:rsidRPr="000C627A">
        <w:rPr>
          <w:rFonts w:ascii="Axiforma" w:eastAsia="Times New Roman" w:hAnsi="Axiforma" w:cs="Times New Roman"/>
          <w:spacing w:val="8"/>
        </w:rPr>
        <w:t xml:space="preserve">On the example </w:t>
      </w:r>
      <w:r w:rsidR="00947060" w:rsidRPr="000C627A">
        <w:rPr>
          <w:rFonts w:ascii="Axiforma" w:eastAsia="Times New Roman" w:hAnsi="Axiforma" w:cs="Times New Roman"/>
          <w:spacing w:val="8"/>
        </w:rPr>
        <w:t>image</w:t>
      </w:r>
      <w:r w:rsidR="002536BA" w:rsidRPr="000C627A">
        <w:rPr>
          <w:rFonts w:ascii="Axiforma" w:eastAsia="Times New Roman" w:hAnsi="Axiforma" w:cs="Times New Roman"/>
          <w:spacing w:val="8"/>
        </w:rPr>
        <w:t xml:space="preserve">, </w:t>
      </w:r>
      <w:r w:rsidR="00C74D9A" w:rsidRPr="000C627A">
        <w:rPr>
          <w:rFonts w:ascii="Axiforma" w:eastAsia="Times New Roman" w:hAnsi="Axiforma" w:cs="Times New Roman"/>
          <w:spacing w:val="8"/>
        </w:rPr>
        <w:t xml:space="preserve">green </w:t>
      </w:r>
      <w:r>
        <w:rPr>
          <w:rFonts w:ascii="Axiforma" w:eastAsia="Times New Roman" w:hAnsi="Axiforma" w:cs="Times New Roman"/>
          <w:spacing w:val="8"/>
        </w:rPr>
        <w:t>colored pencil</w:t>
      </w:r>
      <w:r w:rsidR="00C74D9A" w:rsidRPr="000C627A">
        <w:rPr>
          <w:rFonts w:ascii="Axiforma" w:eastAsia="Times New Roman" w:hAnsi="Axiforma" w:cs="Times New Roman"/>
          <w:spacing w:val="8"/>
        </w:rPr>
        <w:t xml:space="preserve"> </w:t>
      </w:r>
      <w:proofErr w:type="gramStart"/>
      <w:r w:rsidR="00C74D9A" w:rsidRPr="000C627A">
        <w:rPr>
          <w:rFonts w:ascii="Axiforma" w:eastAsia="Times New Roman" w:hAnsi="Axiforma" w:cs="Times New Roman"/>
          <w:spacing w:val="8"/>
        </w:rPr>
        <w:t>was added</w:t>
      </w:r>
      <w:proofErr w:type="gramEnd"/>
      <w:r w:rsidR="00C74D9A" w:rsidRPr="000C627A">
        <w:rPr>
          <w:rFonts w:ascii="Axiforma" w:eastAsia="Times New Roman" w:hAnsi="Axiforma" w:cs="Times New Roman"/>
          <w:spacing w:val="8"/>
        </w:rPr>
        <w:t xml:space="preserve"> to create the illusion of a white </w:t>
      </w:r>
      <w:r w:rsidR="002536BA" w:rsidRPr="000C627A">
        <w:rPr>
          <w:rFonts w:ascii="Axiforma" w:eastAsia="Times New Roman" w:hAnsi="Axiforma" w:cs="Times New Roman"/>
          <w:spacing w:val="8"/>
        </w:rPr>
        <w:t>tip</w:t>
      </w:r>
      <w:r w:rsidR="009D4974" w:rsidRPr="000C627A">
        <w:rPr>
          <w:rFonts w:ascii="Axiforma" w:eastAsia="Times New Roman" w:hAnsi="Axiforma" w:cs="Times New Roman"/>
          <w:spacing w:val="8"/>
        </w:rPr>
        <w:t>.</w:t>
      </w:r>
      <w:r w:rsidR="00D51803" w:rsidRPr="000C627A">
        <w:rPr>
          <w:rFonts w:ascii="Axiforma" w:eastAsia="Times New Roman" w:hAnsi="Axiforma" w:cs="Calibri"/>
          <w:spacing w:val="8"/>
        </w:rPr>
        <w:t xml:space="preserve"> </w:t>
      </w:r>
    </w:p>
    <w:p w14:paraId="54869500" w14:textId="39D679F6" w:rsidR="009D4974" w:rsidRPr="007B5EA1" w:rsidRDefault="009D4974" w:rsidP="009D4974">
      <w:pPr>
        <w:rPr>
          <w:rFonts w:ascii="Axiforma" w:hAnsi="Axiforma"/>
          <w:sz w:val="22"/>
          <w:szCs w:val="22"/>
        </w:rPr>
      </w:pPr>
    </w:p>
    <w:p w14:paraId="6F70011A" w14:textId="2EB2879A" w:rsidR="00546A76" w:rsidRPr="007B5EA1" w:rsidRDefault="00F37FB6" w:rsidP="009D4974">
      <w:pPr>
        <w:rPr>
          <w:rFonts w:ascii="Axiforma" w:hAnsi="Axiforma"/>
          <w:sz w:val="22"/>
          <w:szCs w:val="22"/>
        </w:rPr>
      </w:pPr>
      <w:r>
        <w:rPr>
          <w:rFonts w:ascii="Axiforma" w:hAnsi="Axiforma"/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2D1A8B17" wp14:editId="69EDC09B">
            <wp:simplePos x="0" y="0"/>
            <wp:positionH relativeFrom="margin">
              <wp:posOffset>390525</wp:posOffset>
            </wp:positionH>
            <wp:positionV relativeFrom="paragraph">
              <wp:posOffset>121285</wp:posOffset>
            </wp:positionV>
            <wp:extent cx="1952625" cy="2675890"/>
            <wp:effectExtent l="0" t="0" r="9525" b="0"/>
            <wp:wrapTight wrapText="bothSides">
              <wp:wrapPolygon edited="0">
                <wp:start x="0" y="0"/>
                <wp:lineTo x="0" y="21374"/>
                <wp:lineTo x="21495" y="21374"/>
                <wp:lineTo x="21495" y="0"/>
                <wp:lineTo x="0" y="0"/>
              </wp:wrapPolygon>
            </wp:wrapTight>
            <wp:docPr id="5" name="Picture 5" descr="C:\Users\mschwebke\Downloads\20220308_1433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schwebke\Downloads\20220308_143318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9DF14" w14:textId="65B5515D" w:rsidR="009D4974" w:rsidRPr="007B5EA1" w:rsidRDefault="009D4974" w:rsidP="0073746F">
      <w:pPr>
        <w:rPr>
          <w:rFonts w:ascii="Axiforma" w:hAnsi="Axiforma"/>
          <w:sz w:val="22"/>
          <w:szCs w:val="22"/>
        </w:rPr>
      </w:pPr>
    </w:p>
    <w:sectPr w:rsidR="009D4974" w:rsidRPr="007B5EA1" w:rsidSect="00C74D9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54BAF" w14:textId="77777777" w:rsidR="00C52CA0" w:rsidRDefault="00C52CA0" w:rsidP="0073746F">
      <w:r>
        <w:separator/>
      </w:r>
    </w:p>
  </w:endnote>
  <w:endnote w:type="continuationSeparator" w:id="0">
    <w:p w14:paraId="58CA8DE3" w14:textId="77777777" w:rsidR="00C52CA0" w:rsidRDefault="00C52CA0" w:rsidP="00737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xiforma">
    <w:altName w:val="Courier New"/>
    <w:panose1 w:val="000005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C7D23" w14:textId="77777777" w:rsidR="00253634" w:rsidRDefault="002536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B37BD" w14:textId="77777777" w:rsidR="00253634" w:rsidRDefault="002536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4EAC1" w14:textId="77777777" w:rsidR="00253634" w:rsidRDefault="00253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87B9EB" w14:textId="77777777" w:rsidR="00C52CA0" w:rsidRDefault="00C52CA0" w:rsidP="0073746F">
      <w:r>
        <w:separator/>
      </w:r>
    </w:p>
  </w:footnote>
  <w:footnote w:type="continuationSeparator" w:id="0">
    <w:p w14:paraId="4B9E552A" w14:textId="77777777" w:rsidR="00C52CA0" w:rsidRDefault="00C52CA0" w:rsidP="00737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A6DCB" w14:textId="77777777" w:rsidR="00253634" w:rsidRDefault="002536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D70E6" w14:textId="0DC3DFF3" w:rsidR="0073746F" w:rsidRDefault="003C6970" w:rsidP="003C6970">
    <w:pPr>
      <w:pStyle w:val="Header"/>
    </w:pPr>
    <w:r>
      <w:rPr>
        <w:rFonts w:ascii="Axiforma" w:hAnsi="Axiforma"/>
      </w:rPr>
      <w:tab/>
    </w:r>
    <w:r>
      <w:rPr>
        <w:rFonts w:ascii="Axiforma" w:hAnsi="Axiforma"/>
      </w:rPr>
      <w:tab/>
    </w:r>
    <w:r>
      <w:rPr>
        <w:noProof/>
      </w:rPr>
      <w:drawing>
        <wp:inline distT="0" distB="0" distL="0" distR="0" wp14:anchorId="555D99F9" wp14:editId="02E8C5F8">
          <wp:extent cx="1845293" cy="446501"/>
          <wp:effectExtent l="0" t="0" r="317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sco_Logo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7642" cy="4615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090CB5" w14:textId="77777777" w:rsidR="009757DD" w:rsidRDefault="009757DD" w:rsidP="009757DD">
    <w:pPr>
      <w:pStyle w:val="Header"/>
      <w:jc w:val="center"/>
    </w:pPr>
  </w:p>
  <w:p w14:paraId="4D2C90E3" w14:textId="77777777" w:rsidR="009757DD" w:rsidRDefault="009757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E9F47" w14:textId="77777777" w:rsidR="00253634" w:rsidRDefault="002536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E2ED8"/>
    <w:multiLevelType w:val="hybridMultilevel"/>
    <w:tmpl w:val="72662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EBF52D8"/>
    <w:multiLevelType w:val="hybridMultilevel"/>
    <w:tmpl w:val="4CEC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A97549"/>
    <w:multiLevelType w:val="hybridMultilevel"/>
    <w:tmpl w:val="9044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FC75259"/>
    <w:multiLevelType w:val="hybridMultilevel"/>
    <w:tmpl w:val="AC6C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bYwNTazNDIxMLFQ0lEKTi0uzszPAykwrAUAJUUEdywAAAA="/>
  </w:docVars>
  <w:rsids>
    <w:rsidRoot w:val="0073746F"/>
    <w:rsid w:val="00067E25"/>
    <w:rsid w:val="000C627A"/>
    <w:rsid w:val="00104FEC"/>
    <w:rsid w:val="00211C8E"/>
    <w:rsid w:val="00253634"/>
    <w:rsid w:val="002536BA"/>
    <w:rsid w:val="00286A6A"/>
    <w:rsid w:val="0029114F"/>
    <w:rsid w:val="002B3E95"/>
    <w:rsid w:val="002C14F1"/>
    <w:rsid w:val="003C6970"/>
    <w:rsid w:val="003E6B91"/>
    <w:rsid w:val="003E739D"/>
    <w:rsid w:val="003F3F27"/>
    <w:rsid w:val="00495CC8"/>
    <w:rsid w:val="00502A9C"/>
    <w:rsid w:val="00517986"/>
    <w:rsid w:val="0052486A"/>
    <w:rsid w:val="005458CD"/>
    <w:rsid w:val="00546A76"/>
    <w:rsid w:val="0065775A"/>
    <w:rsid w:val="0073746F"/>
    <w:rsid w:val="007B5EA1"/>
    <w:rsid w:val="007D4710"/>
    <w:rsid w:val="007E76F1"/>
    <w:rsid w:val="00817E6A"/>
    <w:rsid w:val="0086733F"/>
    <w:rsid w:val="008C6312"/>
    <w:rsid w:val="00947060"/>
    <w:rsid w:val="009556B3"/>
    <w:rsid w:val="009757DD"/>
    <w:rsid w:val="009B03B9"/>
    <w:rsid w:val="009D4974"/>
    <w:rsid w:val="00A630D7"/>
    <w:rsid w:val="00A648EC"/>
    <w:rsid w:val="00AB2B19"/>
    <w:rsid w:val="00AC5709"/>
    <w:rsid w:val="00AF59B0"/>
    <w:rsid w:val="00AF6C19"/>
    <w:rsid w:val="00B1245A"/>
    <w:rsid w:val="00BA1D57"/>
    <w:rsid w:val="00C35825"/>
    <w:rsid w:val="00C52CA0"/>
    <w:rsid w:val="00C74D9A"/>
    <w:rsid w:val="00C77F3A"/>
    <w:rsid w:val="00D26D93"/>
    <w:rsid w:val="00D34DAF"/>
    <w:rsid w:val="00D51803"/>
    <w:rsid w:val="00DF6814"/>
    <w:rsid w:val="00E621B1"/>
    <w:rsid w:val="00EC1B15"/>
    <w:rsid w:val="00ED578C"/>
    <w:rsid w:val="00F319BF"/>
    <w:rsid w:val="00F37FB6"/>
    <w:rsid w:val="00FF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5D497"/>
  <w15:docId w15:val="{C2E6AC6C-8ECE-43BD-9235-A3E49D502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E25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46F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746F"/>
  </w:style>
  <w:style w:type="paragraph" w:styleId="Footer">
    <w:name w:val="footer"/>
    <w:basedOn w:val="Normal"/>
    <w:link w:val="FooterChar"/>
    <w:uiPriority w:val="99"/>
    <w:unhideWhenUsed/>
    <w:rsid w:val="0073746F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3746F"/>
  </w:style>
  <w:style w:type="paragraph" w:styleId="NormalWeb">
    <w:name w:val="Normal (Web)"/>
    <w:basedOn w:val="Normal"/>
    <w:uiPriority w:val="99"/>
    <w:semiHidden/>
    <w:unhideWhenUsed/>
    <w:rsid w:val="009D497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9D4974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4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4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Sanchez</dc:creator>
  <cp:lastModifiedBy>Melanie Schwebke</cp:lastModifiedBy>
  <cp:revision>4</cp:revision>
  <cp:lastPrinted>2022-03-08T20:18:00Z</cp:lastPrinted>
  <dcterms:created xsi:type="dcterms:W3CDTF">2022-03-08T19:56:00Z</dcterms:created>
  <dcterms:modified xsi:type="dcterms:W3CDTF">2022-03-08T21:10:00Z</dcterms:modified>
</cp:coreProperties>
</file>